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p>
    <w:p>
      <w:pPr>
        <w:pStyle w:val="FirstParagraph"/>
      </w:pPr>
      <w:r>
        <w:rPr>
          <w:bCs/>
          <w:b/>
        </w:rPr>
        <w:t xml:space="preserve">Mr. [Hiring Manager's Name]</w:t>
      </w:r>
    </w:p>
    <w:p>
      <w:pPr>
        <w:pStyle w:val="BodyText"/>
      </w:pPr>
      <w:r>
        <w:rPr>
          <w:bCs/>
          <w:b/>
        </w:rPr>
        <w:t xml:space="preserve">[Pharmacy Name/Institution Name]</w:t>
      </w:r>
    </w:p>
    <w:p>
      <w:pPr>
        <w:pStyle w:val="BodyText"/>
      </w:pPr>
      <w:r>
        <w:rPr>
          <w:bCs/>
          <w:b/>
        </w:rPr>
        <w:t xml:space="preserve">[Address of the Pharmacy/Hospital]</w:t>
      </w:r>
    </w:p>
    <w:p>
      <w:pPr>
        <w:pStyle w:val="BodyText"/>
      </w:pPr>
      <w:r>
        <w:rPr>
          <w:bCs/>
          <w:b/>
        </w:rPr>
        <w:t xml:space="preserve">Mumbai, India</w:t>
      </w:r>
    </w:p>
    <w:p>
      <w:pPr>
        <w:pStyle w:val="BodyText"/>
      </w:pPr>
      <w:r>
        <w:br/>
      </w:r>
    </w:p>
    <w:p>
      <w:pPr>
        <w:pStyle w:val="BodyText"/>
      </w:pPr>
      <w:r>
        <w:t xml:space="preserve">Dear [Hiring Manager's Name],</w:t>
      </w:r>
    </w:p>
    <w:p>
      <w:pPr>
        <w:pStyle w:val="BodyText"/>
      </w:pPr>
      <w:r>
        <w:br/>
      </w:r>
    </w:p>
    <w:p>
      <w:pPr>
        <w:pStyle w:val="BodyText"/>
      </w:pPr>
      <w:r>
        <w:t xml:space="preserve">I am writing to express my enthusiastic interest in the Pharmacist position at [Pharmacy Name/Institution Name] in India Mumbai. With a strong academic background, hands-on experience in pharmaceutical services, and a deep commitment to patient care, I am eager to contribute my expertise to your esteemed organization. As a licensed pharmacist with [X years] of experience in India’s dynamic healthcare landscape, I am confident that my skills align perfectly with the requirements of this role. This cover letter outlines my qualifications and passion for pharmacy practice, particularly within the context of Mumbai’s thriving pharmaceutical sector.</w:t>
      </w:r>
    </w:p>
    <w:p>
      <w:pPr>
        <w:pStyle w:val="BodyText"/>
      </w:pPr>
      <w:r>
        <w:br/>
      </w:r>
    </w:p>
    <w:p>
      <w:pPr>
        <w:pStyle w:val="BodyText"/>
      </w:pPr>
      <w:r>
        <w:t xml:space="preserve">Having completed my Bachelor’s in Pharmacy (B.Pharm) from [University Name] and a Master’s in Clinical Pharmacy from [University Name], I have developed a comprehensive understanding of pharmacology, drug interactions, and patient safety. My education was complemented by internships at leading pharmacies in Mumbai, where I gained practical insights into prescription validation, medication management, and customer service. These experiences not only honed my technical skills but also instilled a sense of responsibility toward delivering accurate and compassionate care to patients.</w:t>
      </w:r>
    </w:p>
    <w:p>
      <w:pPr>
        <w:pStyle w:val="BodyText"/>
      </w:pPr>
      <w:r>
        <w:br/>
      </w:r>
    </w:p>
    <w:p>
      <w:pPr>
        <w:pStyle w:val="BodyText"/>
      </w:pPr>
      <w:r>
        <w:t xml:space="preserve">In India Mumbai, the demand for skilled pharmacists has never been higher due to the city’s dense population and complex healthcare needs. As a Pharmacist in this region, I have consistently prioritized patient well-being while adhering to strict regulatory standards. For instance, during my tenure at [Previous Pharmacy Name], I implemented a digital inventory management system that reduced medication errors by 25% and improved prescription turnaround time. This initiative not only enhanced operational efficiency but also strengthened the trust of patients and healthcare providers in our services.</w:t>
      </w:r>
    </w:p>
    <w:p>
      <w:pPr>
        <w:pStyle w:val="BodyText"/>
      </w:pPr>
      <w:r>
        <w:br/>
      </w:r>
    </w:p>
    <w:p>
      <w:pPr>
        <w:pStyle w:val="BodyText"/>
      </w:pPr>
      <w:r>
        <w:t xml:space="preserve">One of my core strengths lies in my ability to communicate effectively with patients, pharmacists, and healthcare professionals. In India Mumbai’s fast-paced environment, where patients often have limited time and multiple queries, I have learned to provide clear explanations about medications, dosage instructions, and potential side effects. This has been instrumental in fostering long-term relationships with patients and ensuring their adherence to treatment plans. Additionally, my proficiency in both English and [local language(s) such as Marathi or Hindi] allows me to cater to a diverse clientele, which is essential in a multicultural city like Mumbai.</w:t>
      </w:r>
    </w:p>
    <w:p>
      <w:pPr>
        <w:pStyle w:val="BodyText"/>
      </w:pPr>
      <w:r>
        <w:br/>
      </w:r>
    </w:p>
    <w:p>
      <w:pPr>
        <w:pStyle w:val="BodyText"/>
      </w:pPr>
      <w:r>
        <w:t xml:space="preserve">Another key aspect of my career has been staying updated with the latest advancements in pharmaceutical science. As a Pharmacist in India, I regularly attend workshops and seminars organized by the Pharmacy Council of India (PCI) and other professional bodies. This commitment to lifelong learning has enabled me to stay ahead in areas such as clinical pharmacy, drug therapy optimization, and healthcare technology integration. For example, I recently completed a certification program on pharmacovigilance, which aligns with the growing emphasis on adverse drug reaction monitoring in India’s healthcare system.</w:t>
      </w:r>
    </w:p>
    <w:p>
      <w:pPr>
        <w:pStyle w:val="BodyText"/>
      </w:pPr>
      <w:r>
        <w:br/>
      </w:r>
    </w:p>
    <w:p>
      <w:pPr>
        <w:pStyle w:val="BodyText"/>
      </w:pPr>
      <w:r>
        <w:t xml:space="preserve">My experience in India Mumbai has also exposed me to the unique challenges of urban pharmacy practice. From managing high patient footfalls to navigating the complexities of government health schemes like Ayushman Bharat, I have developed a versatile skill set that enables me to thrive in dynamic settings. I am particularly adept at working under pressure while maintaining meticulous attention to detail—a trait that is crucial for ensuring patient safety and regulatory compliance.</w:t>
      </w:r>
    </w:p>
    <w:p>
      <w:pPr>
        <w:pStyle w:val="BodyText"/>
      </w:pPr>
      <w:r>
        <w:br/>
      </w:r>
    </w:p>
    <w:p>
      <w:pPr>
        <w:pStyle w:val="BodyText"/>
      </w:pPr>
      <w:r>
        <w:t xml:space="preserve">What excites me most about the Pharmacist role at [Pharmacy Name/Institution Name] is the opportunity to contribute to a healthcare institution that values innovation and community well-being. Mumbai’s healthcare sector is rapidly evolving, with a growing focus on personalized medicine and preventive care. I am eager to bring my expertise in medication therapy management and patient education to support your mission of delivering exceptional pharmaceutical services. Whether it’s counseling patients on chronic disease management or collaborating with physicians to optimize treatment regimens, I am committed to making a meaningful impact.</w:t>
      </w:r>
    </w:p>
    <w:p>
      <w:pPr>
        <w:pStyle w:val="BodyText"/>
      </w:pPr>
      <w:r>
        <w:br/>
      </w:r>
    </w:p>
    <w:p>
      <w:pPr>
        <w:pStyle w:val="BodyText"/>
      </w:pPr>
      <w:r>
        <w:t xml:space="preserve">In addition to my professional qualifications, I bring a strong work ethic and a passion for serving others. In India Mumbai, where the healthcare landscape is both challenging and rewarding, I have witnessed firsthand the difference that a dedicated pharmacist can make in patients’ lives. This has fueled my determination to continuously improve my skills and contribute to the advancement of pharmacy practice in our country.</w:t>
      </w:r>
    </w:p>
    <w:p>
      <w:pPr>
        <w:pStyle w:val="BodyText"/>
      </w:pPr>
      <w:r>
        <w:br/>
      </w:r>
    </w:p>
    <w:p>
      <w:pPr>
        <w:pStyle w:val="BodyText"/>
      </w:pPr>
      <w:r>
        <w:t xml:space="preserve">I would be honored to join [Pharmacy Name/Institution Name] as a Pharmacist and contribute to its reputation for excellence. I am confident that my experience, dedication, and alignment with your values make me an ideal candidate for this position. I would welcome the opportunity to discuss how my background and vision can benefit your team. Thank you for considering my application.</w:t>
      </w:r>
    </w:p>
    <w:p>
      <w:pPr>
        <w:pStyle w:val="BodyText"/>
      </w:pPr>
      <w:r>
        <w:br/>
      </w:r>
    </w:p>
    <w:p>
      <w:pPr>
        <w:pStyle w:val="BodyText"/>
      </w:pPr>
      <w:r>
        <w:t xml:space="preserve">Warm regards,</w:t>
      </w:r>
    </w:p>
    <w:p>
      <w:pPr>
        <w:pStyle w:val="BodyText"/>
      </w:pPr>
      <w:r>
        <w:br/>
      </w:r>
    </w:p>
    <w:p>
      <w:pPr>
        <w:pStyle w:val="BodyText"/>
      </w:pPr>
      <w:r>
        <w:rPr>
          <w:bCs/>
          <w:b/>
        </w:rPr>
        <w:t xml:space="preserve">[Your Full Name]</w:t>
      </w:r>
    </w:p>
    <w:p>
      <w:pPr>
        <w:pStyle w:val="BodyText"/>
      </w:pPr>
      <w:r>
        <w:rPr>
          <w:bCs/>
          <w:b/>
        </w:rPr>
        <w:t xml:space="preserve">[Contact Information: Phone Number |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dc:title>
  <dc:creator/>
  <dc:language>en</dc:language>
  <cp:keywords/>
  <dcterms:created xsi:type="dcterms:W3CDTF">2026-07-21T05:53:15Z</dcterms:created>
  <dcterms:modified xsi:type="dcterms:W3CDTF">2026-07-21T05:53:15Z</dcterms:modified>
</cp:coreProperties>
</file>

<file path=docProps/custom.xml><?xml version="1.0" encoding="utf-8"?>
<Properties xmlns="http://schemas.openxmlformats.org/officeDocument/2006/custom-properties" xmlns:vt="http://schemas.openxmlformats.org/officeDocument/2006/docPropsVTypes"/>
</file>